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0-13</w:t>
      </w:r>
      <w:r>
        <w:t xml:space="preserve"> </w:t>
      </w:r>
      <w:r>
        <w:t xml:space="preserve">06:09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24989ff585c5dd850d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0-13T06:09:48Z</dcterms:created>
  <dcterms:modified xsi:type="dcterms:W3CDTF">2021-10-13T06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0-13 06:09:43</vt:lpwstr>
  </property>
</Properties>
</file>